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for which I worked as a specialist advisor, contributing draft chapters and editing</dc:description>
  <dc:language>en-GB</dc:language>
  <cp:keywords>sentencing, england &amp; wales</cp:keywords>
  <dcterms:created xsi:type="dcterms:W3CDTF">2024-12-11T11:08:24Z</dcterms:created>
  <dcterms:modified xsi:type="dcterms:W3CDTF">2024-12-11T11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